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4487D" w14:textId="77777777" w:rsidR="00611246" w:rsidRPr="00BF2638" w:rsidRDefault="00611246" w:rsidP="00611246">
      <w:pPr>
        <w:keepNext/>
        <w:widowControl w:val="0"/>
        <w:ind w:firstLine="3402"/>
        <w:outlineLvl w:val="0"/>
        <w:rPr>
          <w:b/>
          <w:lang w:val="es-AR"/>
        </w:rPr>
      </w:pPr>
      <w:r>
        <w:rPr>
          <w:b/>
          <w:lang w:val="es-AR"/>
        </w:rPr>
        <w:t>REGISTRADO BAJO Nº CDCIC-197/24</w:t>
      </w:r>
    </w:p>
    <w:p w14:paraId="6BBDD287" w14:textId="77777777" w:rsidR="00611246" w:rsidRPr="00BF2638" w:rsidRDefault="00611246" w:rsidP="00611246">
      <w:pPr>
        <w:ind w:firstLine="3402"/>
        <w:jc w:val="right"/>
        <w:rPr>
          <w:b/>
          <w:lang w:val="es-AR"/>
        </w:rPr>
      </w:pPr>
    </w:p>
    <w:p w14:paraId="6C426D31" w14:textId="77777777" w:rsidR="00611246" w:rsidRPr="00BF2638" w:rsidRDefault="00611246" w:rsidP="00611246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Pr="00BF2638">
        <w:rPr>
          <w:b/>
          <w:lang w:val="es-AR"/>
        </w:rPr>
        <w:t xml:space="preserve">e. Nº </w:t>
      </w:r>
      <w:r>
        <w:rPr>
          <w:b/>
          <w:lang w:val="es-AR"/>
        </w:rPr>
        <w:t>2595/24</w:t>
      </w:r>
    </w:p>
    <w:p w14:paraId="4B63DD39" w14:textId="77777777" w:rsidR="00611246" w:rsidRPr="00BF2638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14:paraId="512AA740" w14:textId="7B83379A" w:rsidR="00611246" w:rsidRPr="00BF2638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BF2638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6 de agosto de 2024</w:t>
      </w:r>
      <w:bookmarkStart w:id="0" w:name="_GoBack"/>
      <w:bookmarkEnd w:id="0"/>
    </w:p>
    <w:p w14:paraId="6C5F3064" w14:textId="77777777" w:rsidR="00611246" w:rsidRPr="00BF2638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1AD06CFC" w14:textId="77777777" w:rsidR="00611246" w:rsidRPr="00BF2638" w:rsidRDefault="00611246" w:rsidP="00611246">
      <w:pPr>
        <w:tabs>
          <w:tab w:val="left" w:pos="5670"/>
        </w:tabs>
        <w:spacing w:line="260" w:lineRule="exact"/>
        <w:rPr>
          <w:b/>
          <w:lang w:val="es-AR"/>
        </w:rPr>
      </w:pPr>
    </w:p>
    <w:p w14:paraId="48F1AE60" w14:textId="77777777" w:rsidR="00611246" w:rsidRPr="00BF2638" w:rsidRDefault="00611246" w:rsidP="00611246">
      <w:pPr>
        <w:tabs>
          <w:tab w:val="left" w:pos="5670"/>
        </w:tabs>
        <w:spacing w:line="260" w:lineRule="exact"/>
        <w:rPr>
          <w:b/>
          <w:lang w:val="es-AR"/>
        </w:rPr>
      </w:pPr>
      <w:r w:rsidRPr="00BF2638">
        <w:rPr>
          <w:b/>
          <w:lang w:val="es-AR"/>
        </w:rPr>
        <w:t>VISTO:</w:t>
      </w:r>
    </w:p>
    <w:p w14:paraId="7ABB86DE" w14:textId="77777777" w:rsidR="00611246" w:rsidRPr="00BF2638" w:rsidRDefault="00611246" w:rsidP="0061124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14:paraId="0731E55E" w14:textId="77777777" w:rsidR="00611246" w:rsidRPr="00BF2638" w:rsidRDefault="00611246" w:rsidP="00611246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F2638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cnología de Programación</w:t>
      </w:r>
      <w:r w:rsidRPr="00BF2638">
        <w:rPr>
          <w:color w:val="000000"/>
          <w:lang w:val="es-AR"/>
        </w:rPr>
        <w:t xml:space="preserve"> se dicta en el presente cuatrimestre para alumnos de segundo año de las carreras Licenciatura en Ciencias de la Computación, e Ingeniería en Sistemas de Información</w:t>
      </w:r>
      <w:r w:rsidRPr="00BF2638">
        <w:rPr>
          <w:lang w:val="es-ES_tradnl"/>
        </w:rPr>
        <w:t>; y</w:t>
      </w:r>
    </w:p>
    <w:p w14:paraId="2038FE39" w14:textId="77777777" w:rsidR="00611246" w:rsidRPr="00BF2638" w:rsidRDefault="00611246" w:rsidP="00611246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14:paraId="457D9797" w14:textId="77777777" w:rsidR="00611246" w:rsidRPr="00BF2638" w:rsidRDefault="00611246" w:rsidP="0061124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BF2638">
        <w:rPr>
          <w:b/>
          <w:sz w:val="22"/>
          <w:szCs w:val="22"/>
          <w:lang w:val="es-AR"/>
        </w:rPr>
        <w:t xml:space="preserve">CONSIDERANDO:  </w:t>
      </w:r>
    </w:p>
    <w:p w14:paraId="7E2D4F3F" w14:textId="77777777" w:rsidR="00611246" w:rsidRPr="00BF2638" w:rsidRDefault="00611246" w:rsidP="00611246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14:paraId="2B462A76" w14:textId="77777777" w:rsidR="00611246" w:rsidRPr="00BF2638" w:rsidRDefault="00611246" w:rsidP="0061124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F263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14:paraId="3DD7AD09" w14:textId="77777777" w:rsidR="00611246" w:rsidRPr="00BF2638" w:rsidRDefault="00611246" w:rsidP="00611246">
      <w:pPr>
        <w:jc w:val="both"/>
        <w:rPr>
          <w:lang w:val="es-AR" w:eastAsia="es-AR"/>
        </w:rPr>
      </w:pPr>
    </w:p>
    <w:p w14:paraId="161606A4" w14:textId="77777777" w:rsidR="00611246" w:rsidRDefault="00611246" w:rsidP="00611246">
      <w:pPr>
        <w:ind w:firstLine="851"/>
        <w:jc w:val="both"/>
        <w:rPr>
          <w:snapToGrid w:val="0"/>
          <w:color w:val="000000"/>
          <w:lang w:val="es-ES" w:eastAsia="es-ES"/>
        </w:rPr>
      </w:pP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66098948" w14:textId="77777777" w:rsidR="00611246" w:rsidRPr="00D72FE9" w:rsidRDefault="00611246" w:rsidP="00611246">
      <w:pPr>
        <w:ind w:firstLine="851"/>
        <w:jc w:val="both"/>
        <w:rPr>
          <w:snapToGrid w:val="0"/>
          <w:color w:val="000000"/>
          <w:lang w:val="es-ES" w:eastAsia="es-ES"/>
        </w:rPr>
      </w:pPr>
    </w:p>
    <w:p w14:paraId="16E488D8" w14:textId="77777777" w:rsidR="00611246" w:rsidRPr="00D72FE9" w:rsidRDefault="00611246" w:rsidP="00611246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Fabrizio </w:t>
      </w:r>
      <w:proofErr w:type="spellStart"/>
      <w:r>
        <w:rPr>
          <w:snapToGrid w:val="0"/>
          <w:lang w:val="es-AR" w:eastAsia="es-ES"/>
        </w:rPr>
        <w:t>Meschini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Tecnología de Programación</w:t>
      </w:r>
      <w:r w:rsidRPr="00D72FE9">
        <w:rPr>
          <w:snapToGrid w:val="0"/>
          <w:lang w:val="es-ES_tradnl" w:eastAsia="es-ES"/>
        </w:rPr>
        <w:t xml:space="preserve">; </w:t>
      </w:r>
    </w:p>
    <w:p w14:paraId="58627958" w14:textId="77777777" w:rsidR="00611246" w:rsidRPr="00BF2638" w:rsidRDefault="00611246" w:rsidP="00611246">
      <w:pPr>
        <w:jc w:val="both"/>
        <w:rPr>
          <w:lang w:val="es-AR" w:eastAsia="es-AR"/>
        </w:rPr>
      </w:pPr>
    </w:p>
    <w:p w14:paraId="54D60B9F" w14:textId="77777777" w:rsidR="00611246" w:rsidRDefault="00611246" w:rsidP="00611246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3288A6C2" w14:textId="77777777" w:rsidR="00611246" w:rsidRPr="00BF2638" w:rsidRDefault="00611246" w:rsidP="00611246">
      <w:pPr>
        <w:jc w:val="both"/>
        <w:rPr>
          <w:color w:val="000000"/>
          <w:lang w:val="es-ES_tradnl"/>
        </w:rPr>
      </w:pPr>
    </w:p>
    <w:p w14:paraId="3F722BB4" w14:textId="77777777" w:rsidR="00611246" w:rsidRPr="00BF2638" w:rsidRDefault="00611246" w:rsidP="00611246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BF2638">
        <w:rPr>
          <w:color w:val="000000"/>
          <w:lang w:val="es-AR"/>
        </w:rPr>
        <w:t xml:space="preserve">Que el Consejo Departamental aprobó por unanimidad, en </w:t>
      </w:r>
      <w:r>
        <w:rPr>
          <w:color w:val="000000"/>
          <w:lang w:val="es-AR"/>
        </w:rPr>
        <w:t>su reunión ordinaria de fecha 06 de agosto de 2024, dicha asignación</w:t>
      </w:r>
      <w:r w:rsidRPr="00BF2638">
        <w:rPr>
          <w:color w:val="000000"/>
          <w:lang w:val="es-AR"/>
        </w:rPr>
        <w:t>;</w:t>
      </w:r>
    </w:p>
    <w:p w14:paraId="1A038052" w14:textId="77777777" w:rsidR="00611246" w:rsidRPr="00BF2638" w:rsidRDefault="00611246" w:rsidP="00611246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14:paraId="135E7ACC" w14:textId="77777777" w:rsidR="00611246" w:rsidRPr="00A5609E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14:paraId="2A998FA5" w14:textId="77777777" w:rsidR="00611246" w:rsidRPr="00A5609E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14:paraId="602874DF" w14:textId="77777777" w:rsidR="00611246" w:rsidRPr="00A5609E" w:rsidRDefault="00611246" w:rsidP="00611246">
      <w:pPr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14:paraId="0B18773E" w14:textId="77777777" w:rsidR="00611246" w:rsidRPr="00A5609E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44A32C09" w14:textId="77777777" w:rsidR="00611246" w:rsidRPr="00A5609E" w:rsidRDefault="00611246" w:rsidP="006112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14:paraId="42DD3D0C" w14:textId="77777777" w:rsidR="00611246" w:rsidRDefault="00611246" w:rsidP="00611246">
      <w:pPr>
        <w:jc w:val="both"/>
        <w:rPr>
          <w:b/>
          <w:bCs/>
          <w:lang w:val="es-AR"/>
        </w:rPr>
      </w:pPr>
    </w:p>
    <w:p w14:paraId="3C7BBECA" w14:textId="77777777" w:rsidR="00611246" w:rsidRPr="00D72FE9" w:rsidRDefault="00611246" w:rsidP="00611246">
      <w:pPr>
        <w:jc w:val="both"/>
        <w:rPr>
          <w:b/>
          <w:bCs/>
          <w:lang w:val="es-AR"/>
        </w:rPr>
      </w:pPr>
      <w:r w:rsidRPr="00BF2638">
        <w:rPr>
          <w:b/>
          <w:lang w:val="es-AR"/>
        </w:rPr>
        <w:t>ARTICULO 1</w:t>
      </w:r>
      <w:r w:rsidRPr="00BF2638">
        <w:rPr>
          <w:b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Establecer una asignación complementaria </w:t>
      </w:r>
      <w:r>
        <w:rPr>
          <w:lang w:val="es-AR"/>
        </w:rPr>
        <w:t>al</w:t>
      </w:r>
      <w:r w:rsidRPr="00BF2638">
        <w:rPr>
          <w:lang w:val="es-AR"/>
        </w:rPr>
        <w:t xml:space="preserve"> </w:t>
      </w:r>
      <w:r w:rsidRPr="00BF2638">
        <w:rPr>
          <w:b/>
          <w:lang w:val="es-AR"/>
        </w:rPr>
        <w:t xml:space="preserve">Señor </w:t>
      </w:r>
      <w:r>
        <w:rPr>
          <w:b/>
          <w:lang w:val="es-AR"/>
        </w:rPr>
        <w:t>Fabrizio Mauro MESCHINI</w:t>
      </w:r>
      <w:r w:rsidRPr="00BF2638">
        <w:rPr>
          <w:b/>
          <w:bCs/>
          <w:lang w:val="es-ES_tradnl"/>
        </w:rPr>
        <w:t xml:space="preserve"> (Leg. 15</w:t>
      </w:r>
      <w:r>
        <w:rPr>
          <w:b/>
          <w:bCs/>
          <w:lang w:val="es-ES_tradnl"/>
        </w:rPr>
        <w:t>446</w:t>
      </w:r>
      <w:r w:rsidRPr="00BF2638">
        <w:rPr>
          <w:b/>
          <w:bCs/>
          <w:lang w:val="es-ES_tradnl"/>
        </w:rPr>
        <w:t xml:space="preserve">) </w:t>
      </w:r>
      <w:r>
        <w:rPr>
          <w:b/>
          <w:bCs/>
          <w:lang w:val="es-ES_tradnl"/>
        </w:rPr>
        <w:t xml:space="preserve"> </w:t>
      </w:r>
      <w:r w:rsidRPr="00BF2638">
        <w:rPr>
          <w:lang w:val="es-ES_tradnl"/>
        </w:rPr>
        <w:t>para cumplir funciones de</w:t>
      </w:r>
      <w:r w:rsidRPr="00BF2638">
        <w:rPr>
          <w:lang w:val="es-AR"/>
        </w:rPr>
        <w:t xml:space="preserve"> Auxiliar de Docencia, en el </w:t>
      </w:r>
      <w:r w:rsidRPr="00BF2638">
        <w:rPr>
          <w:bCs/>
          <w:lang w:val="es-AR"/>
        </w:rPr>
        <w:t>Área: I, Disciplina:</w:t>
      </w:r>
      <w:r>
        <w:rPr>
          <w:bCs/>
          <w:lang w:val="es-AR"/>
        </w:rPr>
        <w:t xml:space="preserve"> Programación</w:t>
      </w:r>
      <w:r w:rsidRPr="00BF2638">
        <w:rPr>
          <w:bCs/>
          <w:lang w:val="es-AR"/>
        </w:rPr>
        <w:t>, Asignatura</w:t>
      </w:r>
      <w:r>
        <w:rPr>
          <w:bCs/>
          <w:lang w:val="es-AR"/>
        </w:rPr>
        <w:t xml:space="preserve"> </w:t>
      </w:r>
      <w:r w:rsidRPr="00BF2638">
        <w:rPr>
          <w:bCs/>
          <w:lang w:val="es-AR"/>
        </w:rPr>
        <w:t>“</w:t>
      </w:r>
      <w:r>
        <w:rPr>
          <w:b/>
          <w:bCs/>
          <w:i/>
          <w:iCs/>
          <w:lang w:val="es-ES_tradnl"/>
        </w:rPr>
        <w:t>Tecnología de Programación</w:t>
      </w:r>
      <w:r w:rsidRPr="00BF2638">
        <w:rPr>
          <w:b/>
          <w:bCs/>
          <w:lang w:val="es-AR"/>
        </w:rPr>
        <w:t>”</w:t>
      </w:r>
      <w:r>
        <w:rPr>
          <w:b/>
          <w:bCs/>
          <w:lang w:val="es-AR"/>
        </w:rPr>
        <w:t xml:space="preserve"> </w:t>
      </w:r>
      <w:r w:rsidRPr="00BF2638">
        <w:rPr>
          <w:b/>
          <w:bCs/>
          <w:lang w:val="es-AR"/>
        </w:rPr>
        <w:t>(Cód. 7</w:t>
      </w:r>
      <w:r>
        <w:rPr>
          <w:b/>
          <w:bCs/>
          <w:lang w:val="es-AR"/>
        </w:rPr>
        <w:t>951</w:t>
      </w:r>
      <w:r w:rsidRPr="00BF2638">
        <w:rPr>
          <w:b/>
          <w:bCs/>
          <w:lang w:val="es-AR"/>
        </w:rPr>
        <w:t>)</w:t>
      </w:r>
      <w:r w:rsidRPr="00BF2638">
        <w:rPr>
          <w:b/>
          <w:lang w:val="es-AR"/>
        </w:rPr>
        <w:t xml:space="preserve">, </w:t>
      </w:r>
      <w:r w:rsidRPr="00BF2638">
        <w:rPr>
          <w:lang w:val="es-AR"/>
        </w:rPr>
        <w:t xml:space="preserve">en el Departamento de Ciencias e Ingeniería de la Computación, a partir del </w:t>
      </w:r>
      <w:r>
        <w:rPr>
          <w:lang w:val="es-AR"/>
        </w:rPr>
        <w:t>12</w:t>
      </w:r>
      <w:r w:rsidRPr="00BF2638">
        <w:rPr>
          <w:lang w:val="es-AR"/>
        </w:rPr>
        <w:t xml:space="preserve"> de </w:t>
      </w:r>
      <w:r>
        <w:rPr>
          <w:lang w:val="es-AR"/>
        </w:rPr>
        <w:t>agosto y hasta el 30 de noviembre de 2024</w:t>
      </w:r>
      <w:r w:rsidRPr="00BF2638">
        <w:rPr>
          <w:lang w:val="es-AR"/>
        </w:rPr>
        <w:t>.</w:t>
      </w:r>
    </w:p>
    <w:p w14:paraId="72532585" w14:textId="77777777" w:rsidR="00611246" w:rsidRPr="00BF2638" w:rsidRDefault="00611246" w:rsidP="00611246">
      <w:pPr>
        <w:jc w:val="both"/>
        <w:rPr>
          <w:lang w:val="es-AR"/>
        </w:rPr>
      </w:pPr>
    </w:p>
    <w:p w14:paraId="7AD34CDC" w14:textId="77777777" w:rsidR="00611246" w:rsidRPr="00BF2638" w:rsidRDefault="00611246" w:rsidP="00611246">
      <w:pPr>
        <w:tabs>
          <w:tab w:val="left" w:pos="5670"/>
        </w:tabs>
        <w:jc w:val="both"/>
        <w:rPr>
          <w:lang w:val="es-ES_tradnl"/>
        </w:rPr>
      </w:pPr>
      <w:r w:rsidRPr="00BF2638">
        <w:rPr>
          <w:b/>
          <w:lang w:val="es-ES_tradnl"/>
        </w:rPr>
        <w:t>ARTICULO 2</w:t>
      </w:r>
      <w:r w:rsidRPr="00BF2638">
        <w:rPr>
          <w:b/>
          <w:lang w:val="es-ES_tradnl"/>
        </w:rPr>
        <w:sym w:font="Symbol" w:char="00B0"/>
      </w:r>
      <w:r w:rsidRPr="00BF2638">
        <w:rPr>
          <w:b/>
          <w:lang w:val="es-ES_tradnl"/>
        </w:rPr>
        <w:t xml:space="preserve">: </w:t>
      </w:r>
      <w:r w:rsidRPr="00BF2638">
        <w:rPr>
          <w:lang w:val="es-ES_tradnl"/>
        </w:rPr>
        <w:t>Por la prestación de sus servicios el docente percibirá una remuneración equivalente a un cargo de Ayudante de Docencia “B”.</w:t>
      </w:r>
    </w:p>
    <w:p w14:paraId="17388358" w14:textId="77777777" w:rsidR="00611246" w:rsidRPr="00BF2638" w:rsidRDefault="00611246" w:rsidP="0061124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6E137E57" w14:textId="77777777" w:rsidR="00611246" w:rsidRDefault="00611246" w:rsidP="00611246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///CDCIC-197/24</w:t>
      </w:r>
    </w:p>
    <w:p w14:paraId="7CE2B25C" w14:textId="77777777" w:rsidR="00611246" w:rsidRPr="00D72FE9" w:rsidRDefault="00611246" w:rsidP="00611246">
      <w:pPr>
        <w:tabs>
          <w:tab w:val="left" w:pos="5670"/>
        </w:tabs>
        <w:jc w:val="both"/>
        <w:rPr>
          <w:szCs w:val="20"/>
          <w:lang w:val="es-ES_tradnl"/>
        </w:rPr>
      </w:pPr>
    </w:p>
    <w:p w14:paraId="1FE15CD9" w14:textId="77777777" w:rsidR="00611246" w:rsidRPr="00D72FE9" w:rsidRDefault="00611246" w:rsidP="00611246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23B3BA30" w14:textId="77777777" w:rsidR="00611246" w:rsidRPr="00D72FE9" w:rsidRDefault="00611246" w:rsidP="0061124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0FA969C" w14:textId="77777777" w:rsidR="00611246" w:rsidRPr="00D72FE9" w:rsidRDefault="00611246" w:rsidP="0061124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6870A9F9" w14:textId="77777777" w:rsidR="00611246" w:rsidRPr="00D72FE9" w:rsidRDefault="00611246" w:rsidP="00611246">
      <w:pPr>
        <w:jc w:val="both"/>
        <w:rPr>
          <w:lang w:val="es-ES" w:eastAsia="es-AR"/>
        </w:rPr>
      </w:pPr>
    </w:p>
    <w:p w14:paraId="4535A45A" w14:textId="77777777" w:rsidR="00611246" w:rsidRPr="00A5609E" w:rsidRDefault="00611246" w:rsidP="00611246">
      <w:pPr>
        <w:jc w:val="both"/>
        <w:rPr>
          <w:lang w:val="es-AR"/>
        </w:rPr>
      </w:pPr>
    </w:p>
    <w:p w14:paraId="35EEE3F1" w14:textId="77777777" w:rsidR="00611246" w:rsidRPr="00F6775D" w:rsidRDefault="00611246" w:rsidP="00611246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B1785D" w14:textId="77777777" w:rsidR="00381C26" w:rsidRDefault="00381C26">
      <w:r>
        <w:separator/>
      </w:r>
    </w:p>
  </w:endnote>
  <w:endnote w:type="continuationSeparator" w:id="0">
    <w:p w14:paraId="2299E056" w14:textId="77777777" w:rsidR="00381C26" w:rsidRDefault="00381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FBB0E" w14:textId="77777777" w:rsidR="00381C26" w:rsidRDefault="00381C26">
      <w:r>
        <w:separator/>
      </w:r>
    </w:p>
  </w:footnote>
  <w:footnote w:type="continuationSeparator" w:id="0">
    <w:p w14:paraId="2CB49E9D" w14:textId="77777777" w:rsidR="00381C26" w:rsidRDefault="00381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1C26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11246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5T12:44:00Z</dcterms:created>
  <dcterms:modified xsi:type="dcterms:W3CDTF">2024-08-15T12:44:00Z</dcterms:modified>
</cp:coreProperties>
</file>